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59A49" w14:textId="77777777" w:rsidR="009B4256" w:rsidRPr="009B4256" w:rsidRDefault="009B4256" w:rsidP="009B4256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9B4256" w:rsidRPr="009B4256" w14:paraId="260A3DB7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CB518" w14:textId="74ED87AE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 xml:space="preserve">Strength 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0F7C13A4" w14:textId="5F302FD4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Opportunity</w:t>
            </w:r>
          </w:p>
        </w:tc>
      </w:tr>
      <w:tr w:rsidR="009B4256" w:rsidRPr="009B4256" w14:paraId="57328C67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E65BA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400C684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2C24912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ACFACCA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2E31D08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5D44EC1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747F50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7A4DEFCD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2FC63" w14:textId="2E9E4240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Weakness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3139325D" w14:textId="11480B0A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Threat</w:t>
            </w:r>
          </w:p>
        </w:tc>
      </w:tr>
      <w:tr w:rsidR="009B4256" w:rsidRPr="009B4256" w14:paraId="44B6E341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7965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63EDD26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0700625E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91665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41CFC1B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24FB3A7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A595C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1D2F484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75E9E1F2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F41F2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F91C2C5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5E4B71B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DEDB6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7E52F10" w14:textId="77777777" w:rsidR="009B4256" w:rsidRPr="009B4256" w:rsidRDefault="009B4256" w:rsidP="0002317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F578CAC" w14:textId="77777777" w:rsidR="009B4256" w:rsidRPr="009B4256" w:rsidRDefault="009B4256" w:rsidP="009B4256">
      <w:pPr>
        <w:rPr>
          <w:rFonts w:ascii="Roboto" w:hAnsi="Roboto"/>
        </w:rPr>
      </w:pPr>
    </w:p>
    <w:p w14:paraId="54466745" w14:textId="77777777" w:rsidR="009B4256" w:rsidRPr="009B4256" w:rsidRDefault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br w:type="page"/>
      </w:r>
    </w:p>
    <w:p w14:paraId="7440C164" w14:textId="7347FF61" w:rsidR="009B4256" w:rsidRPr="009B4256" w:rsidRDefault="009B4256" w:rsidP="009B4256">
      <w:pPr>
        <w:rPr>
          <w:rFonts w:ascii="Roboto" w:hAnsi="Roboto" w:cstheme="minorHAnsi"/>
          <w:b/>
          <w:bCs/>
          <w:sz w:val="28"/>
          <w:szCs w:val="28"/>
        </w:rPr>
      </w:pPr>
      <w:r w:rsidRPr="009B4256">
        <w:rPr>
          <w:rFonts w:ascii="Roboto" w:hAnsi="Roboto" w:cstheme="minorHAnsi"/>
          <w:b/>
          <w:bCs/>
          <w:sz w:val="28"/>
          <w:szCs w:val="28"/>
        </w:rPr>
        <w:lastRenderedPageBreak/>
        <w:t>Reference</w:t>
      </w:r>
    </w:p>
    <w:p w14:paraId="1442390D" w14:textId="440E50DB" w:rsidR="009B4256" w:rsidRPr="009B4256" w:rsidRDefault="009B4256" w:rsidP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 xml:space="preserve">SWOT stands for Strengths, Weaknesses, Opportunities, and Threats. </w:t>
      </w:r>
    </w:p>
    <w:p w14:paraId="4B936696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Strengths are normally internal. For example, the firm has highly motivated development team members.</w:t>
      </w:r>
    </w:p>
    <w:p w14:paraId="70D3718A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7AB7AE4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Opportunities are events or impacts that can result from a strength. For example, the team can learn new skills quickly and improve productivity.</w:t>
      </w:r>
    </w:p>
    <w:p w14:paraId="73A67A7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4B6085E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Weaknesses are normally internal. For example, management does not understand the benefits of Scrum.</w:t>
      </w:r>
    </w:p>
    <w:p w14:paraId="666BDAD5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2B711A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Threats are events or impacts that can result from weakness. For example, management may resist transitioning to Scrum methodology.</w:t>
      </w:r>
    </w:p>
    <w:p w14:paraId="542DA35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0FECEAFD" w14:textId="77777777" w:rsidR="009B4256" w:rsidRPr="009B4256" w:rsidRDefault="009B4256" w:rsidP="005E3E05">
      <w:pPr>
        <w:rPr>
          <w:rFonts w:ascii="Roboto" w:hAnsi="Roboto" w:cstheme="minorHAnsi"/>
          <w:b/>
          <w:bCs/>
        </w:rPr>
      </w:pPr>
    </w:p>
    <w:sectPr w:rsidR="009B4256" w:rsidRPr="009B4256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03A35" w14:textId="77777777" w:rsidR="00231022" w:rsidRDefault="00231022" w:rsidP="005B1BA8">
      <w:pPr>
        <w:spacing w:after="0" w:line="240" w:lineRule="auto"/>
      </w:pPr>
      <w:r>
        <w:separator/>
      </w:r>
    </w:p>
  </w:endnote>
  <w:endnote w:type="continuationSeparator" w:id="0">
    <w:p w14:paraId="15697D6D" w14:textId="77777777" w:rsidR="00231022" w:rsidRDefault="00231022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B4DAF" w14:textId="77777777" w:rsidR="00231022" w:rsidRDefault="00231022" w:rsidP="005B1BA8">
      <w:pPr>
        <w:spacing w:after="0" w:line="240" w:lineRule="auto"/>
      </w:pPr>
      <w:r>
        <w:separator/>
      </w:r>
    </w:p>
  </w:footnote>
  <w:footnote w:type="continuationSeparator" w:id="0">
    <w:p w14:paraId="2D4558A9" w14:textId="77777777" w:rsidR="00231022" w:rsidRDefault="00231022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8760" w14:textId="77777777" w:rsidR="00E809BE" w:rsidRDefault="00E809BE" w:rsidP="00E809BE">
    <w:pPr>
      <w:pStyle w:val="Header"/>
      <w:jc w:val="right"/>
    </w:pPr>
    <w:r w:rsidRPr="00A25902">
      <w:rPr>
        <w:noProof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CA05F62" w:rsidR="00E809BE" w:rsidRDefault="009B4256" w:rsidP="00E809BE">
    <w:pPr>
      <w:pStyle w:val="Heading1"/>
      <w:jc w:val="center"/>
      <w:rPr>
        <w:rFonts w:ascii="Roboto" w:hAnsi="Roboto"/>
        <w:bCs/>
        <w:sz w:val="36"/>
        <w:szCs w:val="36"/>
      </w:rPr>
    </w:pPr>
    <w:r>
      <w:rPr>
        <w:rFonts w:ascii="Roboto" w:hAnsi="Roboto"/>
        <w:bCs/>
        <w:sz w:val="36"/>
        <w:szCs w:val="36"/>
      </w:rPr>
      <w:t>SWOT Analysis Worksheet</w:t>
    </w:r>
  </w:p>
  <w:p w14:paraId="705E0160" w14:textId="77777777" w:rsidR="00933F5A" w:rsidRPr="00E809BE" w:rsidRDefault="00933F5A" w:rsidP="00E80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D6BC1"/>
    <w:rsid w:val="000F74A0"/>
    <w:rsid w:val="00120FDB"/>
    <w:rsid w:val="00122139"/>
    <w:rsid w:val="001941BC"/>
    <w:rsid w:val="00214362"/>
    <w:rsid w:val="00231022"/>
    <w:rsid w:val="002B242A"/>
    <w:rsid w:val="00511D1D"/>
    <w:rsid w:val="005444AD"/>
    <w:rsid w:val="00555AE0"/>
    <w:rsid w:val="00582358"/>
    <w:rsid w:val="005A2575"/>
    <w:rsid w:val="005A40E8"/>
    <w:rsid w:val="005B1BA8"/>
    <w:rsid w:val="005B77D8"/>
    <w:rsid w:val="005D1023"/>
    <w:rsid w:val="005E3E05"/>
    <w:rsid w:val="006348B2"/>
    <w:rsid w:val="00664653"/>
    <w:rsid w:val="006C27B2"/>
    <w:rsid w:val="006D5B7B"/>
    <w:rsid w:val="006F1B33"/>
    <w:rsid w:val="00717ACB"/>
    <w:rsid w:val="00781F00"/>
    <w:rsid w:val="007A0179"/>
    <w:rsid w:val="007F09EF"/>
    <w:rsid w:val="007F43E2"/>
    <w:rsid w:val="00884618"/>
    <w:rsid w:val="008E1A6F"/>
    <w:rsid w:val="0090054D"/>
    <w:rsid w:val="009073B4"/>
    <w:rsid w:val="00933F5A"/>
    <w:rsid w:val="009365D2"/>
    <w:rsid w:val="00966BE3"/>
    <w:rsid w:val="009B4256"/>
    <w:rsid w:val="009B6CC6"/>
    <w:rsid w:val="00A00F76"/>
    <w:rsid w:val="00A13B9F"/>
    <w:rsid w:val="00BA6438"/>
    <w:rsid w:val="00BC3D69"/>
    <w:rsid w:val="00BE0569"/>
    <w:rsid w:val="00C207F8"/>
    <w:rsid w:val="00D67026"/>
    <w:rsid w:val="00D84311"/>
    <w:rsid w:val="00E809BE"/>
    <w:rsid w:val="00EE05CC"/>
    <w:rsid w:val="00EE6BE4"/>
    <w:rsid w:val="00F07FEE"/>
    <w:rsid w:val="00F12A84"/>
    <w:rsid w:val="00F877C1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BA8"/>
  </w:style>
  <w:style w:type="paragraph" w:styleId="Footer">
    <w:name w:val="footer"/>
    <w:basedOn w:val="Normal"/>
    <w:link w:val="Foot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BA8"/>
  </w:style>
  <w:style w:type="character" w:customStyle="1" w:styleId="Heading1Char">
    <w:name w:val="Heading 1 Char"/>
    <w:basedOn w:val="DefaultParagraphFont"/>
    <w:link w:val="Heading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95</Words>
  <Characters>543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Jyothi Mani</cp:lastModifiedBy>
  <cp:revision>11</cp:revision>
  <dcterms:created xsi:type="dcterms:W3CDTF">2023-06-01T13:32:00Z</dcterms:created>
  <dcterms:modified xsi:type="dcterms:W3CDTF">2023-06-16T22:22:00Z</dcterms:modified>
</cp:coreProperties>
</file>